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D390E" w14:textId="77777777" w:rsidR="00066C03" w:rsidRDefault="006C3A1B">
      <w:pPr>
        <w:shd w:val="clear" w:color="auto" w:fill="548DD4" w:themeFill="text2" w:themeFillTint="99"/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color w:val="FFFFFF" w:themeColor="background1"/>
          <w:sz w:val="36"/>
          <w:szCs w:val="36"/>
        </w:rPr>
        <w:t>ANNEX 4</w:t>
      </w:r>
    </w:p>
    <w:p w14:paraId="2692A53B" w14:textId="77777777" w:rsidR="00066C03" w:rsidRDefault="006C3A1B">
      <w:pPr>
        <w:tabs>
          <w:tab w:val="left" w:pos="4209"/>
          <w:tab w:val="left" w:pos="9434"/>
        </w:tabs>
        <w:spacing w:before="40" w:line="213" w:lineRule="auto"/>
        <w:ind w:left="1720" w:right="18" w:hanging="1701"/>
        <w:jc w:val="center"/>
        <w:rPr>
          <w:b/>
          <w:sz w:val="24"/>
        </w:rPr>
      </w:pPr>
      <w:r>
        <w:rPr>
          <w:rFonts w:ascii="Times New Roman" w:hAnsi="Times New Roman" w:cs="Times New Roman"/>
          <w:b/>
          <w:color w:val="548DD4" w:themeColor="text2" w:themeTint="99"/>
          <w:sz w:val="36"/>
          <w:szCs w:val="36"/>
        </w:rPr>
        <w:t xml:space="preserve">CONFIRMATION OF PAYMENT </w:t>
      </w:r>
      <w:r w:rsidR="004C3D79">
        <w:rPr>
          <w:rFonts w:ascii="Times New Roman" w:hAnsi="Times New Roman" w:cs="Times New Roman"/>
          <w:b/>
          <w:color w:val="FF0000"/>
          <w:sz w:val="32"/>
          <w:szCs w:val="32"/>
          <w:lang w:val="en-GB"/>
        </w:rPr>
        <w:t xml:space="preserve">(Before </w:t>
      </w:r>
      <w:r w:rsidR="008C3A63">
        <w:rPr>
          <w:rFonts w:ascii="Times New Roman" w:hAnsi="Times New Roman" w:cs="Times New Roman"/>
          <w:b/>
          <w:color w:val="FF0000"/>
          <w:sz w:val="32"/>
          <w:szCs w:val="32"/>
          <w:lang w:val="en-GB"/>
        </w:rPr>
        <w:t>03/05/2024</w:t>
      </w:r>
      <w:r w:rsidR="004C3D79">
        <w:rPr>
          <w:rFonts w:ascii="Times New Roman" w:hAnsi="Times New Roman" w:cs="Times New Roman"/>
          <w:b/>
          <w:color w:val="FF0000"/>
          <w:sz w:val="32"/>
          <w:szCs w:val="32"/>
          <w:lang w:val="en-GB"/>
        </w:rPr>
        <w:t>)</w:t>
      </w:r>
    </w:p>
    <w:p w14:paraId="62D9856C" w14:textId="77777777" w:rsidR="00282953" w:rsidRPr="00282953" w:rsidRDefault="006C3A1B" w:rsidP="00282953">
      <w:pPr>
        <w:pStyle w:val="BodyText"/>
        <w:ind w:left="48" w:right="667"/>
        <w:rPr>
          <w:bCs/>
        </w:rPr>
      </w:pPr>
      <w:r w:rsidRPr="00C71360">
        <w:t xml:space="preserve">We will participate in the </w:t>
      </w:r>
      <w:r w:rsidR="00282953" w:rsidRPr="00282953">
        <w:rPr>
          <w:bCs/>
        </w:rPr>
        <w:t xml:space="preserve">CMAS 14th World </w:t>
      </w:r>
      <w:proofErr w:type="gramStart"/>
      <w:r w:rsidR="00282953" w:rsidRPr="00282953">
        <w:rPr>
          <w:bCs/>
        </w:rPr>
        <w:t>Championship  Freediving</w:t>
      </w:r>
      <w:proofErr w:type="gramEnd"/>
      <w:r w:rsidR="00282953" w:rsidRPr="00282953">
        <w:rPr>
          <w:bCs/>
        </w:rPr>
        <w:t xml:space="preserve"> Indoor  Belgrade - Serbia</w:t>
      </w:r>
    </w:p>
    <w:p w14:paraId="236B8022" w14:textId="77777777" w:rsidR="00A636A5" w:rsidRPr="00243481" w:rsidRDefault="00282953" w:rsidP="00A636A5">
      <w:pPr>
        <w:autoSpaceDE w:val="0"/>
        <w:autoSpaceDN w:val="0"/>
        <w:adjustRightInd w:val="0"/>
        <w:spacing w:after="0" w:line="240" w:lineRule="auto"/>
        <w:rPr>
          <w:rFonts w:ascii="Josefin Sans" w:hAnsi="Josefin Sans" w:cstheme="minorHAnsi"/>
          <w:sz w:val="24"/>
          <w:szCs w:val="24"/>
        </w:rPr>
      </w:pPr>
      <w:r w:rsidRPr="00282953">
        <w:rPr>
          <w:bCs/>
        </w:rPr>
        <w:t>04-10/07/2024</w:t>
      </w:r>
      <w:r>
        <w:rPr>
          <w:bCs/>
        </w:rPr>
        <w:t xml:space="preserve"> </w:t>
      </w:r>
      <w:r w:rsidR="00A636A5">
        <w:rPr>
          <w:rFonts w:ascii="Times New Roman" w:hAnsi="Times New Roman" w:cs="Times New Roman"/>
          <w:lang w:val="en-GB"/>
        </w:rPr>
        <w:t xml:space="preserve">Please complete this form and send it to </w:t>
      </w:r>
      <w:hyperlink r:id="rId7" w:history="1">
        <w:r w:rsidR="00A636A5" w:rsidRPr="00820B36">
          <w:rPr>
            <w:rStyle w:val="Hyperlink"/>
            <w:rFonts w:ascii="Times New Roman" w:hAnsi="Times New Roman" w:cs="Times New Roman"/>
            <w:lang w:val="en-GB"/>
          </w:rPr>
          <w:t>spo@cmas.org</w:t>
        </w:r>
      </w:hyperlink>
      <w:r w:rsidR="00A636A5">
        <w:rPr>
          <w:rFonts w:ascii="Times New Roman" w:hAnsi="Times New Roman" w:cs="Times New Roman"/>
          <w:lang w:val="en-GB"/>
        </w:rPr>
        <w:t xml:space="preserve"> and Organising Committee by e-mail: </w:t>
      </w:r>
      <w:hyperlink r:id="rId8" w:history="1">
        <w:r w:rsidR="00A636A5" w:rsidRPr="00820B36">
          <w:rPr>
            <w:rStyle w:val="Hyperlink"/>
            <w:rFonts w:ascii="Arial" w:hAnsi="Arial" w:cs="Arial"/>
            <w:sz w:val="20"/>
            <w:szCs w:val="20"/>
            <w:shd w:val="clear" w:color="auto" w:fill="FFFFFF"/>
          </w:rPr>
          <w:t>wcbelgrade2024@gmail.com</w:t>
        </w:r>
      </w:hyperlink>
    </w:p>
    <w:p w14:paraId="37D763EE" w14:textId="77777777" w:rsidR="00066C03" w:rsidRDefault="00066C03">
      <w:pPr>
        <w:pStyle w:val="BodyText"/>
        <w:spacing w:before="0"/>
        <w:ind w:left="48" w:right="888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71"/>
        <w:gridCol w:w="3444"/>
        <w:gridCol w:w="3845"/>
      </w:tblGrid>
      <w:tr w:rsidR="00066C03" w14:paraId="68280EC8" w14:textId="77777777">
        <w:trPr>
          <w:trHeight w:val="397"/>
        </w:trPr>
        <w:tc>
          <w:tcPr>
            <w:tcW w:w="11152" w:type="dxa"/>
            <w:gridSpan w:val="3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5D2178E7" w14:textId="77777777" w:rsidR="00066C03" w:rsidRDefault="006C3A1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untry: </w:t>
            </w:r>
          </w:p>
        </w:tc>
      </w:tr>
      <w:tr w:rsidR="00066C03" w14:paraId="2315C59E" w14:textId="77777777">
        <w:trPr>
          <w:trHeight w:val="397"/>
        </w:trPr>
        <w:tc>
          <w:tcPr>
            <w:tcW w:w="11152" w:type="dxa"/>
            <w:gridSpan w:val="3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63CBF8D4" w14:textId="77777777" w:rsidR="00066C03" w:rsidRDefault="006C3A1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ederation:</w:t>
            </w:r>
          </w:p>
        </w:tc>
      </w:tr>
      <w:tr w:rsidR="00066C03" w14:paraId="6C467041" w14:textId="77777777">
        <w:trPr>
          <w:trHeight w:val="397"/>
        </w:trPr>
        <w:tc>
          <w:tcPr>
            <w:tcW w:w="3652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154B07C2" w14:textId="77777777" w:rsidR="00066C03" w:rsidRDefault="006C3A1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lephone:</w:t>
            </w:r>
          </w:p>
        </w:tc>
        <w:tc>
          <w:tcPr>
            <w:tcW w:w="3544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7A754A48" w14:textId="77777777" w:rsidR="00066C03" w:rsidRDefault="006C3A1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x:</w:t>
            </w:r>
          </w:p>
        </w:tc>
        <w:tc>
          <w:tcPr>
            <w:tcW w:w="3956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00AF9DD4" w14:textId="77777777" w:rsidR="00066C03" w:rsidRDefault="006C3A1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-mail:</w:t>
            </w:r>
          </w:p>
        </w:tc>
      </w:tr>
    </w:tbl>
    <w:p w14:paraId="654D6E30" w14:textId="77777777" w:rsidR="00066C03" w:rsidRDefault="00066C03">
      <w:pPr>
        <w:pStyle w:val="BodyText"/>
        <w:spacing w:before="0"/>
        <w:ind w:left="48" w:right="888"/>
      </w:pPr>
    </w:p>
    <w:p w14:paraId="6689277D" w14:textId="77777777" w:rsidR="00066C03" w:rsidRDefault="00066C03">
      <w:pPr>
        <w:pStyle w:val="BodyText"/>
        <w:spacing w:before="0"/>
        <w:ind w:left="48" w:right="888"/>
      </w:pPr>
    </w:p>
    <w:p w14:paraId="36BCD082" w14:textId="77777777" w:rsidR="00066C03" w:rsidRDefault="00066C03">
      <w:pPr>
        <w:pStyle w:val="BodyText"/>
        <w:spacing w:before="0"/>
        <w:ind w:left="48" w:right="888"/>
      </w:pPr>
    </w:p>
    <w:p w14:paraId="0497ECDD" w14:textId="77777777" w:rsidR="00066C03" w:rsidRDefault="00066C03">
      <w:pPr>
        <w:pStyle w:val="BodyText"/>
        <w:spacing w:before="0"/>
        <w:ind w:left="48" w:right="888"/>
      </w:pPr>
    </w:p>
    <w:p w14:paraId="53668166" w14:textId="77777777" w:rsidR="00066C03" w:rsidRDefault="00066C03">
      <w:pPr>
        <w:pStyle w:val="BodyText"/>
        <w:spacing w:before="0"/>
        <w:ind w:left="48" w:right="888"/>
      </w:pPr>
    </w:p>
    <w:p w14:paraId="1E7EF8DA" w14:textId="77777777" w:rsidR="00066C03" w:rsidRDefault="006C3A1B">
      <w:pPr>
        <w:pStyle w:val="BodyText"/>
        <w:tabs>
          <w:tab w:val="left" w:pos="3605"/>
          <w:tab w:val="left" w:pos="3728"/>
          <w:tab w:val="left" w:pos="7956"/>
        </w:tabs>
        <w:spacing w:before="10" w:line="362" w:lineRule="auto"/>
        <w:ind w:left="20" w:right="1048"/>
      </w:pPr>
      <w:r>
        <w:t>We confirm that</w:t>
      </w:r>
      <w:r>
        <w:rPr>
          <w:spacing w:val="-6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ayment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rPr>
          <w:u w:val="single"/>
        </w:rPr>
        <w:tab/>
      </w:r>
      <w:r>
        <w:t>euro from</w:t>
      </w:r>
      <w:r>
        <w:rPr>
          <w:spacing w:val="1"/>
        </w:rPr>
        <w:t xml:space="preserve"> </w:t>
      </w:r>
      <w:r>
        <w:t>account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, date</w:t>
      </w:r>
      <w:r>
        <w:rPr>
          <w:spacing w:val="-1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payment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.</w:t>
      </w:r>
    </w:p>
    <w:p w14:paraId="081D9206" w14:textId="77777777" w:rsidR="00066C03" w:rsidRDefault="00066C03">
      <w:pPr>
        <w:pStyle w:val="BodyText"/>
        <w:spacing w:before="0"/>
        <w:ind w:left="20"/>
      </w:pPr>
    </w:p>
    <w:p w14:paraId="7177A6F3" w14:textId="77777777" w:rsidR="00066C03" w:rsidRDefault="00066C03">
      <w:pPr>
        <w:pStyle w:val="BodyText"/>
        <w:spacing w:before="0"/>
        <w:ind w:left="20"/>
      </w:pPr>
    </w:p>
    <w:p w14:paraId="164CB004" w14:textId="77777777" w:rsidR="00066C03" w:rsidRDefault="00066C03">
      <w:pPr>
        <w:pStyle w:val="BodyText"/>
        <w:spacing w:before="0"/>
        <w:ind w:left="20"/>
      </w:pPr>
    </w:p>
    <w:p w14:paraId="1709471F" w14:textId="77777777" w:rsidR="00066C03" w:rsidRDefault="00066C03">
      <w:pPr>
        <w:pStyle w:val="BodyText"/>
        <w:spacing w:before="0"/>
        <w:ind w:left="20"/>
      </w:pPr>
    </w:p>
    <w:p w14:paraId="59FA368B" w14:textId="77777777" w:rsidR="00066C03" w:rsidRDefault="006C3A1B">
      <w:pPr>
        <w:pStyle w:val="BodyText"/>
        <w:spacing w:before="0"/>
        <w:ind w:left="20"/>
        <w:rPr>
          <w:rFonts w:eastAsia="SimSun"/>
          <w:lang w:eastAsia="zh-CN"/>
        </w:rPr>
      </w:pPr>
      <w:r>
        <w:t>Is our contribution for participation</w:t>
      </w:r>
      <w:r w:rsidR="00FD64CA">
        <w:t>.</w:t>
      </w:r>
    </w:p>
    <w:p w14:paraId="6F0B5ADE" w14:textId="77777777" w:rsidR="00066C03" w:rsidRDefault="00066C03">
      <w:pPr>
        <w:pStyle w:val="BodyText"/>
        <w:spacing w:before="0"/>
        <w:ind w:left="48" w:right="888"/>
      </w:pPr>
    </w:p>
    <w:p w14:paraId="21A9F7D4" w14:textId="77777777" w:rsidR="00066C03" w:rsidRDefault="00066C03">
      <w:pPr>
        <w:autoSpaceDE w:val="0"/>
        <w:autoSpaceDN w:val="0"/>
        <w:adjustRightInd w:val="0"/>
        <w:spacing w:after="120" w:line="240" w:lineRule="auto"/>
        <w:jc w:val="right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8363" w:type="dxa"/>
        <w:tblInd w:w="26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1559"/>
        <w:gridCol w:w="3260"/>
      </w:tblGrid>
      <w:tr w:rsidR="00066C03" w14:paraId="1FE7707F" w14:textId="77777777">
        <w:trPr>
          <w:trHeight w:val="454"/>
        </w:trPr>
        <w:tc>
          <w:tcPr>
            <w:tcW w:w="3544" w:type="dxa"/>
          </w:tcPr>
          <w:p w14:paraId="10953930" w14:textId="77777777" w:rsidR="00066C03" w:rsidRDefault="00066C03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19" w:type="dxa"/>
            <w:gridSpan w:val="2"/>
            <w:shd w:val="clear" w:color="auto" w:fill="C6F7FE"/>
            <w:vAlign w:val="center"/>
          </w:tcPr>
          <w:p w14:paraId="47BFB09E" w14:textId="77777777" w:rsidR="00066C03" w:rsidRDefault="006C3A1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</w:t>
            </w:r>
          </w:p>
        </w:tc>
      </w:tr>
      <w:tr w:rsidR="00066C03" w14:paraId="36DA7B4A" w14:textId="77777777">
        <w:tc>
          <w:tcPr>
            <w:tcW w:w="3544" w:type="dxa"/>
          </w:tcPr>
          <w:p w14:paraId="0CD37C7A" w14:textId="77777777" w:rsidR="00066C03" w:rsidRDefault="006C3A1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President Signature / stamp)</w:t>
            </w:r>
          </w:p>
        </w:tc>
        <w:tc>
          <w:tcPr>
            <w:tcW w:w="1559" w:type="dxa"/>
          </w:tcPr>
          <w:p w14:paraId="285AFA9C" w14:textId="77777777" w:rsidR="00066C03" w:rsidRDefault="00066C03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0" w:type="dxa"/>
          </w:tcPr>
          <w:p w14:paraId="454D058B" w14:textId="77777777" w:rsidR="00066C03" w:rsidRDefault="006C3A1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Full name in block letters)</w:t>
            </w:r>
          </w:p>
        </w:tc>
      </w:tr>
      <w:tr w:rsidR="00066C03" w14:paraId="11C74FDB" w14:textId="77777777">
        <w:trPr>
          <w:trHeight w:val="1043"/>
        </w:trPr>
        <w:tc>
          <w:tcPr>
            <w:tcW w:w="3544" w:type="dxa"/>
            <w:shd w:val="clear" w:color="auto" w:fill="C6F7FE"/>
          </w:tcPr>
          <w:p w14:paraId="76B89EE5" w14:textId="77777777" w:rsidR="00066C03" w:rsidRDefault="00066C03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14:paraId="23B4AF4E" w14:textId="77777777" w:rsidR="00066C03" w:rsidRDefault="00066C03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0" w:type="dxa"/>
            <w:shd w:val="clear" w:color="auto" w:fill="C6F7FE"/>
          </w:tcPr>
          <w:p w14:paraId="65B5FD67" w14:textId="77777777" w:rsidR="00066C03" w:rsidRDefault="00066C03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64F4C91" w14:textId="77777777" w:rsidR="00066C03" w:rsidRDefault="00066C03">
      <w:pPr>
        <w:autoSpaceDE w:val="0"/>
        <w:autoSpaceDN w:val="0"/>
        <w:adjustRightInd w:val="0"/>
        <w:spacing w:after="0" w:line="240" w:lineRule="auto"/>
        <w:contextualSpacing/>
        <w:jc w:val="right"/>
        <w:rPr>
          <w:rFonts w:ascii="Times New Roman" w:hAnsi="Times New Roman" w:cs="Times New Roman"/>
          <w:sz w:val="20"/>
          <w:szCs w:val="24"/>
        </w:rPr>
      </w:pPr>
    </w:p>
    <w:sectPr w:rsidR="00066C03" w:rsidSect="00973CBF">
      <w:headerReference w:type="default" r:id="rId9"/>
      <w:pgSz w:w="12240" w:h="15840"/>
      <w:pgMar w:top="993" w:right="624" w:bottom="680" w:left="6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030E64" w14:textId="77777777" w:rsidR="00973CBF" w:rsidRDefault="00973CBF">
      <w:pPr>
        <w:spacing w:line="240" w:lineRule="auto"/>
      </w:pPr>
      <w:r>
        <w:separator/>
      </w:r>
    </w:p>
  </w:endnote>
  <w:endnote w:type="continuationSeparator" w:id="0">
    <w:p w14:paraId="2E76D8E7" w14:textId="77777777" w:rsidR="00973CBF" w:rsidRDefault="00973CB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Josefin Sans">
    <w:panose1 w:val="00000000000000000000"/>
    <w:charset w:val="00"/>
    <w:family w:val="auto"/>
    <w:pitch w:val="variable"/>
    <w:sig w:usb0="A00000FF" w:usb1="4000204B" w:usb2="00000000" w:usb3="00000000" w:csb0="000001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A61C51" w14:textId="77777777" w:rsidR="00973CBF" w:rsidRDefault="00973CBF">
      <w:pPr>
        <w:spacing w:after="0"/>
      </w:pPr>
      <w:r>
        <w:separator/>
      </w:r>
    </w:p>
  </w:footnote>
  <w:footnote w:type="continuationSeparator" w:id="0">
    <w:p w14:paraId="4F102487" w14:textId="77777777" w:rsidR="00973CBF" w:rsidRDefault="00973CBF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jc w:val="center"/>
      <w:tblLook w:val="04A0" w:firstRow="1" w:lastRow="0" w:firstColumn="1" w:lastColumn="0" w:noHBand="0" w:noVBand="1"/>
    </w:tblPr>
    <w:tblGrid>
      <w:gridCol w:w="2520"/>
      <w:gridCol w:w="4040"/>
      <w:gridCol w:w="2466"/>
    </w:tblGrid>
    <w:tr w:rsidR="009A75B4" w14:paraId="6277024E" w14:textId="77777777" w:rsidTr="001341E5">
      <w:trPr>
        <w:jc w:val="center"/>
      </w:trPr>
      <w:tc>
        <w:tcPr>
          <w:tcW w:w="2520" w:type="dxa"/>
          <w:vAlign w:val="center"/>
          <w:hideMark/>
        </w:tcPr>
        <w:p w14:paraId="6E9F1536" w14:textId="77777777" w:rsidR="009A75B4" w:rsidRDefault="009A75B4" w:rsidP="009A75B4">
          <w:pPr>
            <w:pStyle w:val="Header"/>
            <w:jc w:val="center"/>
          </w:pPr>
          <w:bookmarkStart w:id="0" w:name="_Hlk20267813"/>
          <w:r>
            <w:rPr>
              <w:noProof/>
              <w:lang w:val="el-GR" w:eastAsia="el-GR"/>
            </w:rPr>
            <w:drawing>
              <wp:inline distT="0" distB="0" distL="0" distR="0" wp14:anchorId="4C2773AB" wp14:editId="208D441C">
                <wp:extent cx="543560" cy="716280"/>
                <wp:effectExtent l="0" t="0" r="8890" b="7620"/>
                <wp:docPr id="716109091" name="Picture 1" descr="A blue and white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16109091" name="Picture 1" descr="A blue and white logo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43560" cy="7162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040" w:type="dxa"/>
          <w:vAlign w:val="center"/>
          <w:hideMark/>
        </w:tcPr>
        <w:p w14:paraId="67FDA795" w14:textId="77777777" w:rsidR="00282953" w:rsidRDefault="00282953" w:rsidP="00282953">
          <w:pPr>
            <w:pStyle w:val="NoSpacing"/>
            <w:jc w:val="center"/>
            <w:rPr>
              <w:b/>
            </w:rPr>
          </w:pPr>
          <w:r>
            <w:rPr>
              <w:b/>
            </w:rPr>
            <w:t xml:space="preserve">CMAS 14th World Championship </w:t>
          </w:r>
        </w:p>
        <w:p w14:paraId="0912FFC9" w14:textId="77777777" w:rsidR="00282953" w:rsidRDefault="00282953" w:rsidP="00282953">
          <w:pPr>
            <w:pStyle w:val="NoSpacing"/>
            <w:jc w:val="center"/>
            <w:rPr>
              <w:b/>
            </w:rPr>
          </w:pPr>
          <w:r>
            <w:rPr>
              <w:b/>
            </w:rPr>
            <w:t xml:space="preserve">Freediving Indoor </w:t>
          </w:r>
        </w:p>
        <w:p w14:paraId="38EB70C7" w14:textId="77777777" w:rsidR="00282953" w:rsidRDefault="00282953" w:rsidP="00282953">
          <w:pPr>
            <w:pStyle w:val="NoSpacing"/>
            <w:jc w:val="center"/>
            <w:rPr>
              <w:b/>
            </w:rPr>
          </w:pPr>
          <w:r>
            <w:rPr>
              <w:b/>
            </w:rPr>
            <w:t>Belgrade - Serbia</w:t>
          </w:r>
        </w:p>
        <w:p w14:paraId="3B5242F5" w14:textId="77777777" w:rsidR="009A75B4" w:rsidRDefault="00282953" w:rsidP="00282953">
          <w:pPr>
            <w:pStyle w:val="Header"/>
            <w:jc w:val="center"/>
            <w:rPr>
              <w:b/>
              <w:bCs/>
              <w:highlight w:val="yellow"/>
            </w:rPr>
          </w:pPr>
          <w:r>
            <w:rPr>
              <w:b/>
            </w:rPr>
            <w:t>04-10/07/2024</w:t>
          </w:r>
        </w:p>
      </w:tc>
      <w:tc>
        <w:tcPr>
          <w:tcW w:w="2466" w:type="dxa"/>
          <w:vAlign w:val="center"/>
          <w:hideMark/>
        </w:tcPr>
        <w:p w14:paraId="5DDF817A" w14:textId="77777777" w:rsidR="009A75B4" w:rsidRDefault="00722D6D" w:rsidP="009A75B4">
          <w:pPr>
            <w:pStyle w:val="Header"/>
            <w:jc w:val="center"/>
          </w:pPr>
          <w:r w:rsidRPr="00722D6D">
            <w:rPr>
              <w:noProof/>
              <w:highlight w:val="yellow"/>
              <w:lang w:val="el-GR" w:eastAsia="el-GR"/>
            </w:rPr>
            <w:drawing>
              <wp:anchor distT="0" distB="0" distL="114300" distR="114300" simplePos="0" relativeHeight="251659264" behindDoc="0" locked="0" layoutInCell="1" allowOverlap="1" wp14:anchorId="667AA99B" wp14:editId="0AC98B6F">
                <wp:simplePos x="0" y="0"/>
                <wp:positionH relativeFrom="column">
                  <wp:posOffset>385445</wp:posOffset>
                </wp:positionH>
                <wp:positionV relativeFrom="paragraph">
                  <wp:posOffset>-292100</wp:posOffset>
                </wp:positionV>
                <wp:extent cx="1592580" cy="1097915"/>
                <wp:effectExtent l="0" t="0" r="7620" b="6985"/>
                <wp:wrapNone/>
                <wp:docPr id="4" name="Εικόνα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92580" cy="109791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anchor>
            </w:drawing>
          </w:r>
        </w:p>
      </w:tc>
      <w:bookmarkEnd w:id="0"/>
    </w:tr>
  </w:tbl>
  <w:p w14:paraId="0AA05423" w14:textId="77777777" w:rsidR="009A75B4" w:rsidRDefault="009A75B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Y0NrEwNjA1NjAyMDNQ0lEKTi0uzszPAykwqQUA98cXVCwAAAA="/>
    <w:docVar w:name="commondata" w:val="eyJoZGlkIjoiYmEzNzE5YzZiODg4ZmIwNTg5ODMyMmNkOGJjMWJhYTgifQ=="/>
  </w:docVars>
  <w:rsids>
    <w:rsidRoot w:val="001C28FF"/>
    <w:rsid w:val="00000E61"/>
    <w:rsid w:val="00066C03"/>
    <w:rsid w:val="000A2D54"/>
    <w:rsid w:val="000A64A9"/>
    <w:rsid w:val="000F22A4"/>
    <w:rsid w:val="00105962"/>
    <w:rsid w:val="00146484"/>
    <w:rsid w:val="00162137"/>
    <w:rsid w:val="00172B8B"/>
    <w:rsid w:val="00182157"/>
    <w:rsid w:val="001B2768"/>
    <w:rsid w:val="001C28FF"/>
    <w:rsid w:val="001D2E5F"/>
    <w:rsid w:val="001D76DC"/>
    <w:rsid w:val="00271759"/>
    <w:rsid w:val="00282953"/>
    <w:rsid w:val="00285B1E"/>
    <w:rsid w:val="002A0B3C"/>
    <w:rsid w:val="002B65AE"/>
    <w:rsid w:val="002C4636"/>
    <w:rsid w:val="00376087"/>
    <w:rsid w:val="00400DDF"/>
    <w:rsid w:val="004259A2"/>
    <w:rsid w:val="00427039"/>
    <w:rsid w:val="00434112"/>
    <w:rsid w:val="004C3D79"/>
    <w:rsid w:val="004F68FA"/>
    <w:rsid w:val="005123E3"/>
    <w:rsid w:val="00524558"/>
    <w:rsid w:val="00541415"/>
    <w:rsid w:val="005631D1"/>
    <w:rsid w:val="005631E7"/>
    <w:rsid w:val="00590013"/>
    <w:rsid w:val="005B71C8"/>
    <w:rsid w:val="005D3D8D"/>
    <w:rsid w:val="005E6288"/>
    <w:rsid w:val="00604F14"/>
    <w:rsid w:val="006404DD"/>
    <w:rsid w:val="006415A6"/>
    <w:rsid w:val="00692E9B"/>
    <w:rsid w:val="006C3A1B"/>
    <w:rsid w:val="006C6B6C"/>
    <w:rsid w:val="006D55DB"/>
    <w:rsid w:val="006F224A"/>
    <w:rsid w:val="006F3A12"/>
    <w:rsid w:val="00713A65"/>
    <w:rsid w:val="00722D6D"/>
    <w:rsid w:val="00722DA0"/>
    <w:rsid w:val="00771F19"/>
    <w:rsid w:val="007943EA"/>
    <w:rsid w:val="007962E9"/>
    <w:rsid w:val="00804C11"/>
    <w:rsid w:val="008B2362"/>
    <w:rsid w:val="008C3A63"/>
    <w:rsid w:val="00903C67"/>
    <w:rsid w:val="009127D2"/>
    <w:rsid w:val="00914FAD"/>
    <w:rsid w:val="009172E7"/>
    <w:rsid w:val="00921758"/>
    <w:rsid w:val="00945279"/>
    <w:rsid w:val="00961EB7"/>
    <w:rsid w:val="00964D04"/>
    <w:rsid w:val="00973CBF"/>
    <w:rsid w:val="00974FAA"/>
    <w:rsid w:val="00981113"/>
    <w:rsid w:val="00996028"/>
    <w:rsid w:val="00997645"/>
    <w:rsid w:val="009A61FD"/>
    <w:rsid w:val="009A75B4"/>
    <w:rsid w:val="009F5545"/>
    <w:rsid w:val="00A076B0"/>
    <w:rsid w:val="00A34136"/>
    <w:rsid w:val="00A41713"/>
    <w:rsid w:val="00A636A5"/>
    <w:rsid w:val="00AB5853"/>
    <w:rsid w:val="00B02B27"/>
    <w:rsid w:val="00B654BC"/>
    <w:rsid w:val="00B811ED"/>
    <w:rsid w:val="00BE22DD"/>
    <w:rsid w:val="00C36B82"/>
    <w:rsid w:val="00C64985"/>
    <w:rsid w:val="00C71360"/>
    <w:rsid w:val="00CA04F6"/>
    <w:rsid w:val="00D04009"/>
    <w:rsid w:val="00D2216A"/>
    <w:rsid w:val="00D24114"/>
    <w:rsid w:val="00D30D7C"/>
    <w:rsid w:val="00D36CEC"/>
    <w:rsid w:val="00DB571E"/>
    <w:rsid w:val="00DD7C7D"/>
    <w:rsid w:val="00DE0BA2"/>
    <w:rsid w:val="00DF43FA"/>
    <w:rsid w:val="00E06DB0"/>
    <w:rsid w:val="00E21402"/>
    <w:rsid w:val="00E27735"/>
    <w:rsid w:val="00E52BF6"/>
    <w:rsid w:val="00E62224"/>
    <w:rsid w:val="00E75A57"/>
    <w:rsid w:val="00EB3998"/>
    <w:rsid w:val="00EB684B"/>
    <w:rsid w:val="00EC73D0"/>
    <w:rsid w:val="00F36698"/>
    <w:rsid w:val="00F56F47"/>
    <w:rsid w:val="00F73659"/>
    <w:rsid w:val="00F81FED"/>
    <w:rsid w:val="00F823E1"/>
    <w:rsid w:val="00F9362D"/>
    <w:rsid w:val="00FD64CA"/>
    <w:rsid w:val="00FE399F"/>
    <w:rsid w:val="27F34127"/>
    <w:rsid w:val="3F071D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ECA708"/>
  <w15:docId w15:val="{0DAEDD1E-6E88-4233-990A-DCC2A94D12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73D0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EC73D0"/>
    <w:pPr>
      <w:widowControl w:val="0"/>
      <w:autoSpaceDE w:val="0"/>
      <w:autoSpaceDN w:val="0"/>
      <w:spacing w:before="4" w:after="0" w:line="240" w:lineRule="auto"/>
      <w:ind w:left="40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C73D0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qFormat/>
    <w:rsid w:val="00EC73D0"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rsid w:val="00EC73D0"/>
    <w:pPr>
      <w:tabs>
        <w:tab w:val="center" w:pos="4680"/>
        <w:tab w:val="right" w:pos="9360"/>
      </w:tabs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EC73D0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table" w:styleId="TableGrid">
    <w:name w:val="Table Grid"/>
    <w:basedOn w:val="TableNormal"/>
    <w:uiPriority w:val="59"/>
    <w:rsid w:val="00EC73D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qFormat/>
    <w:rsid w:val="00EC73D0"/>
    <w:rPr>
      <w:color w:val="0000FF" w:themeColor="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EC73D0"/>
    <w:rPr>
      <w:vertAlign w:val="superscript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73D0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qFormat/>
    <w:rsid w:val="00EC73D0"/>
  </w:style>
  <w:style w:type="character" w:customStyle="1" w:styleId="FooterChar">
    <w:name w:val="Footer Char"/>
    <w:basedOn w:val="DefaultParagraphFont"/>
    <w:link w:val="Footer"/>
    <w:uiPriority w:val="99"/>
    <w:qFormat/>
    <w:rsid w:val="00EC73D0"/>
  </w:style>
  <w:style w:type="paragraph" w:styleId="ListParagraph">
    <w:name w:val="List Paragraph"/>
    <w:basedOn w:val="Normal"/>
    <w:uiPriority w:val="34"/>
    <w:qFormat/>
    <w:rsid w:val="00EC73D0"/>
    <w:pPr>
      <w:ind w:left="720"/>
      <w:contextualSpacing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C73D0"/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C73D0"/>
    <w:rPr>
      <w:color w:val="605E5C"/>
      <w:shd w:val="clear" w:color="auto" w:fill="E1DFDD"/>
    </w:rPr>
  </w:style>
  <w:style w:type="character" w:customStyle="1" w:styleId="BodyTextChar">
    <w:name w:val="Body Text Char"/>
    <w:basedOn w:val="DefaultParagraphFont"/>
    <w:link w:val="BodyText"/>
    <w:uiPriority w:val="1"/>
    <w:qFormat/>
    <w:rsid w:val="00EC73D0"/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722D6D"/>
    <w:rPr>
      <w:rFonts w:ascii="Cambria" w:eastAsia="MS Mincho" w:hAnsi="Cambria" w:cs="Cordia New"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543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329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wcbelgrade2024@gmail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spo@cmas.org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19DC0B3-A626-4725-825E-3FD6C7924F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9</Words>
  <Characters>509</Characters>
  <Application>Microsoft Office Word</Application>
  <DocSecurity>0</DocSecurity>
  <Lines>4</Lines>
  <Paragraphs>1</Paragraphs>
  <ScaleCrop>false</ScaleCrop>
  <Company>Hewlett-Packard</Company>
  <LinksUpToDate>false</LinksUpToDate>
  <CharactersWithSpaces>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rio</dc:creator>
  <cp:lastModifiedBy>milena neskovic</cp:lastModifiedBy>
  <cp:revision>2</cp:revision>
  <dcterms:created xsi:type="dcterms:W3CDTF">2024-03-27T21:12:00Z</dcterms:created>
  <dcterms:modified xsi:type="dcterms:W3CDTF">2024-03-27T2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C55CAC18821F4CB68BFE9B3701EBFB05_13</vt:lpwstr>
  </property>
</Properties>
</file>